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27457B">
    <v:background id="_x0000_s1025" o:bwmode="white" fillcolor="#27457b" o:targetscreensize="1024,768">
      <v:fill color2="fill darken(223)" method="linear sigma" focus="100%" type="gradientRadial">
        <o:fill v:ext="view" type="gradientCenter"/>
      </v:fill>
    </v:background>
  </w:background>
  <w:body>
    <w:p w14:paraId="09783071" w14:textId="2ECDC221" w:rsidR="0086005E" w:rsidRPr="008E42C2" w:rsidRDefault="0086005E" w:rsidP="0086005E">
      <w:pPr>
        <w:rPr>
          <w:rFonts w:ascii="Tw Cen MT" w:hAnsi="Tw Cen MT"/>
          <w:b/>
          <w:bCs/>
          <w:color w:val="FFFFFF" w:themeColor="background1"/>
          <w:sz w:val="10"/>
          <w:szCs w:val="10"/>
        </w:rPr>
      </w:pPr>
      <w:r w:rsidRPr="008E42C2">
        <w:rPr>
          <w:rFonts w:ascii="Tw Cen MT" w:hAnsi="Tw Cen MT"/>
          <w:b/>
          <w:bCs/>
          <w:noProof/>
          <w:color w:val="FFFFFF" w:themeColor="background1"/>
          <w:sz w:val="10"/>
          <w:szCs w:val="10"/>
        </w:rPr>
        <w:drawing>
          <wp:anchor distT="0" distB="0" distL="114300" distR="114300" simplePos="0" relativeHeight="251662336" behindDoc="1" locked="0" layoutInCell="1" allowOverlap="1" wp14:anchorId="69E022D4" wp14:editId="56A4FE40">
            <wp:simplePos x="0" y="0"/>
            <wp:positionH relativeFrom="column">
              <wp:posOffset>8000365</wp:posOffset>
            </wp:positionH>
            <wp:positionV relativeFrom="paragraph">
              <wp:posOffset>114300</wp:posOffset>
            </wp:positionV>
            <wp:extent cx="1711325" cy="524510"/>
            <wp:effectExtent l="0" t="0" r="0" b="8890"/>
            <wp:wrapTight wrapText="bothSides">
              <wp:wrapPolygon edited="0">
                <wp:start x="2164" y="0"/>
                <wp:lineTo x="721" y="4707"/>
                <wp:lineTo x="0" y="8630"/>
                <wp:lineTo x="0" y="14121"/>
                <wp:lineTo x="1202" y="20397"/>
                <wp:lineTo x="1443" y="21182"/>
                <wp:lineTo x="16350" y="21182"/>
                <wp:lineTo x="18755" y="18828"/>
                <wp:lineTo x="18514" y="15690"/>
                <wp:lineTo x="14186" y="14121"/>
                <wp:lineTo x="20438" y="8630"/>
                <wp:lineTo x="19957" y="4707"/>
                <wp:lineTo x="3607" y="0"/>
                <wp:lineTo x="2164" y="0"/>
              </wp:wrapPolygon>
            </wp:wrapTight>
            <wp:docPr id="9" name="Obraz 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tekst&#10;&#10;Opis wygenerowany automatycznie"/>
                    <pic:cNvPicPr/>
                  </pic:nvPicPr>
                  <pic:blipFill>
                    <a:blip r:embed="rId4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325" cy="524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42C2">
        <w:rPr>
          <w:rFonts w:ascii="Tw Cen MT" w:hAnsi="Tw Cen MT"/>
          <w:b/>
          <w:bCs/>
          <w:noProof/>
          <w:color w:val="FFFFFF" w:themeColor="background1"/>
          <w:sz w:val="10"/>
          <w:szCs w:val="10"/>
        </w:rPr>
        <w:drawing>
          <wp:anchor distT="0" distB="0" distL="114300" distR="114300" simplePos="0" relativeHeight="251661312" behindDoc="1" locked="0" layoutInCell="1" allowOverlap="1" wp14:anchorId="12BAB1EC" wp14:editId="1F4867F4">
            <wp:simplePos x="0" y="0"/>
            <wp:positionH relativeFrom="column">
              <wp:posOffset>6283960</wp:posOffset>
            </wp:positionH>
            <wp:positionV relativeFrom="paragraph">
              <wp:posOffset>24130</wp:posOffset>
            </wp:positionV>
            <wp:extent cx="1434465" cy="719455"/>
            <wp:effectExtent l="0" t="0" r="0" b="0"/>
            <wp:wrapTight wrapText="bothSides">
              <wp:wrapPolygon edited="0">
                <wp:start x="4590" y="572"/>
                <wp:lineTo x="2008" y="10295"/>
                <wp:lineTo x="0" y="12583"/>
                <wp:lineTo x="0" y="17158"/>
                <wp:lineTo x="2295" y="20018"/>
                <wp:lineTo x="6598" y="20018"/>
                <wp:lineTo x="21227" y="12583"/>
                <wp:lineTo x="21227" y="8579"/>
                <wp:lineTo x="7745" y="572"/>
                <wp:lineTo x="4590" y="572"/>
              </wp:wrapPolygon>
            </wp:wrapTight>
            <wp:docPr id="8" name="Obraz 8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 descr="Obraz zawierający tekst&#10;&#10;Opis wygenerowany automatyczni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3446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42C2">
        <w:rPr>
          <w:rFonts w:ascii="Tw Cen MT" w:hAnsi="Tw Cen MT"/>
          <w:noProof/>
          <w:color w:val="FFFFFF" w:themeColor="background1"/>
        </w:rPr>
        <w:drawing>
          <wp:anchor distT="0" distB="0" distL="114300" distR="114300" simplePos="0" relativeHeight="251660288" behindDoc="1" locked="0" layoutInCell="1" allowOverlap="1" wp14:anchorId="37C8BE7A" wp14:editId="2B40290F">
            <wp:simplePos x="0" y="0"/>
            <wp:positionH relativeFrom="column">
              <wp:posOffset>2285365</wp:posOffset>
            </wp:positionH>
            <wp:positionV relativeFrom="paragraph">
              <wp:posOffset>175895</wp:posOffset>
            </wp:positionV>
            <wp:extent cx="3615690" cy="401955"/>
            <wp:effectExtent l="0" t="0" r="3810" b="0"/>
            <wp:wrapTight wrapText="bothSides">
              <wp:wrapPolygon edited="0">
                <wp:start x="114" y="0"/>
                <wp:lineTo x="0" y="1024"/>
                <wp:lineTo x="0" y="20474"/>
                <wp:lineTo x="2390" y="20474"/>
                <wp:lineTo x="11380" y="20474"/>
                <wp:lineTo x="16502" y="19450"/>
                <wp:lineTo x="16274" y="16379"/>
                <wp:lineTo x="21509" y="10237"/>
                <wp:lineTo x="21509" y="1024"/>
                <wp:lineTo x="15364" y="0"/>
                <wp:lineTo x="114" y="0"/>
              </wp:wrapPolygon>
            </wp:wrapTight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1569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42C2">
        <w:rPr>
          <w:rFonts w:ascii="Tw Cen MT" w:hAnsi="Tw Cen MT"/>
          <w:b/>
          <w:bCs/>
          <w:noProof/>
          <w:color w:val="FFFFFF" w:themeColor="background1"/>
          <w:sz w:val="10"/>
          <w:szCs w:val="10"/>
        </w:rPr>
        <w:drawing>
          <wp:anchor distT="0" distB="0" distL="114300" distR="114300" simplePos="0" relativeHeight="251659264" behindDoc="0" locked="0" layoutInCell="1" allowOverlap="1" wp14:anchorId="5773FD03" wp14:editId="17BE50C2">
            <wp:simplePos x="0" y="0"/>
            <wp:positionH relativeFrom="column">
              <wp:posOffset>5080</wp:posOffset>
            </wp:positionH>
            <wp:positionV relativeFrom="paragraph">
              <wp:posOffset>5080</wp:posOffset>
            </wp:positionV>
            <wp:extent cx="1978660" cy="795655"/>
            <wp:effectExtent l="0" t="0" r="0" b="0"/>
            <wp:wrapSquare wrapText="bothSides"/>
            <wp:docPr id="2" name="Obraz 2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, clipart&#10;&#10;Opis wygenerowany automatyczni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78660" cy="79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70F01" w14:textId="77777777" w:rsidR="0086005E" w:rsidRPr="008E42C2" w:rsidRDefault="0086005E" w:rsidP="0086005E">
      <w:pPr>
        <w:rPr>
          <w:rFonts w:ascii="Tw Cen MT" w:hAnsi="Tw Cen MT"/>
          <w:b/>
          <w:bCs/>
          <w:color w:val="FFFFFF" w:themeColor="background1"/>
          <w:sz w:val="10"/>
          <w:szCs w:val="10"/>
        </w:rPr>
      </w:pPr>
    </w:p>
    <w:p w14:paraId="55377CCB" w14:textId="77777777" w:rsidR="0086005E" w:rsidRPr="008E42C2" w:rsidRDefault="0086005E" w:rsidP="0086005E">
      <w:pPr>
        <w:rPr>
          <w:rFonts w:ascii="Tw Cen MT" w:hAnsi="Tw Cen MT"/>
          <w:b/>
          <w:bCs/>
          <w:color w:val="FFFFFF" w:themeColor="background1"/>
          <w:sz w:val="10"/>
          <w:szCs w:val="10"/>
        </w:rPr>
      </w:pPr>
    </w:p>
    <w:p w14:paraId="4CBB5302" w14:textId="5435A191" w:rsidR="0086005E" w:rsidRPr="008E42C2" w:rsidRDefault="008E6888" w:rsidP="0086005E">
      <w:pPr>
        <w:rPr>
          <w:rFonts w:ascii="Tw Cen MT" w:hAnsi="Tw Cen MT"/>
          <w:b/>
          <w:bCs/>
          <w:color w:val="FFFFFF" w:themeColor="background1"/>
          <w:sz w:val="10"/>
          <w:szCs w:val="10"/>
        </w:rPr>
      </w:pPr>
      <w:r w:rsidRPr="008E42C2">
        <w:rPr>
          <w:rFonts w:ascii="Tw Cen MT" w:hAnsi="Tw Cen MT"/>
          <w:b/>
          <w:bCs/>
          <w:noProof/>
          <w:color w:val="FFFFFF" w:themeColor="background1"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068A5F87" wp14:editId="11DE99FA">
            <wp:simplePos x="0" y="0"/>
            <wp:positionH relativeFrom="column">
              <wp:posOffset>7208520</wp:posOffset>
            </wp:positionH>
            <wp:positionV relativeFrom="paragraph">
              <wp:posOffset>119380</wp:posOffset>
            </wp:positionV>
            <wp:extent cx="1595120" cy="528320"/>
            <wp:effectExtent l="0" t="0" r="0" b="0"/>
            <wp:wrapThrough wrapText="bothSides">
              <wp:wrapPolygon edited="0">
                <wp:start x="3869" y="2337"/>
                <wp:lineTo x="1032" y="16356"/>
                <wp:lineTo x="1032" y="18692"/>
                <wp:lineTo x="6965" y="18692"/>
                <wp:lineTo x="6965" y="16356"/>
                <wp:lineTo x="19863" y="13240"/>
                <wp:lineTo x="19863" y="8567"/>
                <wp:lineTo x="4901" y="2337"/>
                <wp:lineTo x="3869" y="2337"/>
              </wp:wrapPolygon>
            </wp:wrapThrough>
            <wp:docPr id="4" name="Obraz 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512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329B" w:rsidRPr="008E42C2">
        <w:rPr>
          <w:rFonts w:ascii="Tw Cen MT" w:hAnsi="Tw Cen MT"/>
          <w:b/>
          <w:bCs/>
          <w:noProof/>
          <w:color w:val="FFFFFF" w:themeColor="background1"/>
          <w:sz w:val="10"/>
          <w:szCs w:val="10"/>
        </w:rPr>
        <w:drawing>
          <wp:anchor distT="0" distB="0" distL="114300" distR="114300" simplePos="0" relativeHeight="251666432" behindDoc="0" locked="0" layoutInCell="1" allowOverlap="1" wp14:anchorId="3A3CFE8E" wp14:editId="7BC09AB0">
            <wp:simplePos x="0" y="0"/>
            <wp:positionH relativeFrom="column">
              <wp:posOffset>4102100</wp:posOffset>
            </wp:positionH>
            <wp:positionV relativeFrom="paragraph">
              <wp:posOffset>120650</wp:posOffset>
            </wp:positionV>
            <wp:extent cx="1433358" cy="576000"/>
            <wp:effectExtent l="0" t="0" r="0" b="0"/>
            <wp:wrapSquare wrapText="bothSides"/>
            <wp:docPr id="1" name="Obraz 1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, clipart&#10;&#10;Opis wygenerowany automatyczni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33358" cy="57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473592" w14:textId="1F2ECB33" w:rsidR="0086005E" w:rsidRPr="008E42C2" w:rsidRDefault="00A958CF" w:rsidP="0086005E">
      <w:pPr>
        <w:rPr>
          <w:rFonts w:ascii="Tw Cen MT" w:hAnsi="Tw Cen MT"/>
          <w:b/>
          <w:bCs/>
          <w:color w:val="FFFFFF" w:themeColor="background1"/>
          <w:sz w:val="24"/>
          <w:szCs w:val="24"/>
        </w:rPr>
      </w:pPr>
      <w:r w:rsidRPr="008E42C2">
        <w:rPr>
          <w:rFonts w:ascii="Tw Cen MT" w:hAnsi="Tw Cen MT"/>
          <w:b/>
          <w:bCs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5D5447B" wp14:editId="1E29272B">
                <wp:simplePos x="0" y="0"/>
                <wp:positionH relativeFrom="column">
                  <wp:posOffset>6438900</wp:posOffset>
                </wp:positionH>
                <wp:positionV relativeFrom="paragraph">
                  <wp:posOffset>41025</wp:posOffset>
                </wp:positionV>
                <wp:extent cx="952500" cy="1404620"/>
                <wp:effectExtent l="0" t="0" r="0" b="1270"/>
                <wp:wrapSquare wrapText="bothSides"/>
                <wp:docPr id="3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403D42" w14:textId="77777777" w:rsidR="004562A8" w:rsidRPr="00D84ADC" w:rsidRDefault="004562A8" w:rsidP="004562A8">
                            <w:pPr>
                              <w:spacing w:after="0" w:line="240" w:lineRule="auto"/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84ADC"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  <w:t>SPONSOR</w:t>
                            </w:r>
                          </w:p>
                          <w:p w14:paraId="23DC90CD" w14:textId="4296FBA2" w:rsidR="004562A8" w:rsidRPr="00D84ADC" w:rsidRDefault="004562A8" w:rsidP="004562A8">
                            <w:pPr>
                              <w:spacing w:after="0" w:line="240" w:lineRule="auto"/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84ADC"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  <w:t>GŁÓW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5D5447B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507pt;margin-top:3.25pt;width:7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" filled="f" stroked="f">
                <v:textbox style="mso-fit-shape-to-text:t">
                  <w:txbxContent>
                    <w:p w14:paraId="35403D42" w14:textId="77777777" w:rsidR="004562A8" w:rsidRPr="00D84ADC" w:rsidRDefault="004562A8" w:rsidP="004562A8">
                      <w:pPr>
                        <w:spacing w:after="0" w:line="240" w:lineRule="auto"/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D84ADC"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  <w:t>SPONSOR</w:t>
                      </w:r>
                    </w:p>
                    <w:p w14:paraId="23DC90CD" w14:textId="4296FBA2" w:rsidR="004562A8" w:rsidRPr="00D84ADC" w:rsidRDefault="004562A8" w:rsidP="004562A8">
                      <w:pPr>
                        <w:spacing w:after="0" w:line="240" w:lineRule="auto"/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D84ADC"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  <w:t>GŁÓWN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329B" w:rsidRPr="008E42C2">
        <w:rPr>
          <w:rFonts w:ascii="Tw Cen MT" w:hAnsi="Tw Cen MT"/>
          <w:b/>
          <w:bCs/>
          <w:noProof/>
          <w:color w:val="FFFFFF" w:themeColor="background1"/>
          <w:sz w:val="24"/>
          <w:szCs w:val="24"/>
        </w:rPr>
        <w:drawing>
          <wp:anchor distT="0" distB="0" distL="114300" distR="114300" simplePos="0" relativeHeight="251640832" behindDoc="1" locked="0" layoutInCell="1" allowOverlap="1" wp14:anchorId="1EE861EB" wp14:editId="3EA9AF5A">
            <wp:simplePos x="0" y="0"/>
            <wp:positionH relativeFrom="column">
              <wp:posOffset>2341245</wp:posOffset>
            </wp:positionH>
            <wp:positionV relativeFrom="paragraph">
              <wp:posOffset>25006</wp:posOffset>
            </wp:positionV>
            <wp:extent cx="1465548" cy="432000"/>
            <wp:effectExtent l="0" t="0" r="1905" b="6350"/>
            <wp:wrapTight wrapText="bothSides">
              <wp:wrapPolygon edited="0">
                <wp:start x="1124" y="0"/>
                <wp:lineTo x="0" y="3812"/>
                <wp:lineTo x="0" y="17153"/>
                <wp:lineTo x="1124" y="20965"/>
                <wp:lineTo x="4775" y="20965"/>
                <wp:lineTo x="21347" y="18106"/>
                <wp:lineTo x="21347" y="1906"/>
                <wp:lineTo x="4775" y="0"/>
                <wp:lineTo x="1124" y="0"/>
              </wp:wrapPolygon>
            </wp:wrapTight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5548" cy="43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329B" w:rsidRPr="008E42C2">
        <w:rPr>
          <w:rFonts w:ascii="Tw Cen MT Condensed" w:hAnsi="Tw Cen MT Condensed"/>
          <w:b/>
          <w:bCs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7B2CCED5" wp14:editId="76392E3E">
                <wp:simplePos x="0" y="0"/>
                <wp:positionH relativeFrom="column">
                  <wp:posOffset>1169670</wp:posOffset>
                </wp:positionH>
                <wp:positionV relativeFrom="paragraph">
                  <wp:posOffset>10795</wp:posOffset>
                </wp:positionV>
                <wp:extent cx="840105" cy="140462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010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4769A" w14:textId="77777777" w:rsidR="0086005E" w:rsidRPr="00905BCA" w:rsidRDefault="0086005E" w:rsidP="0086005E">
                            <w:pPr>
                              <w:spacing w:after="0"/>
                              <w:jc w:val="right"/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5BCA"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  <w:t>PATRONAT</w:t>
                            </w:r>
                          </w:p>
                          <w:p w14:paraId="7696CC02" w14:textId="77777777" w:rsidR="0086005E" w:rsidRPr="00905BCA" w:rsidRDefault="0086005E" w:rsidP="0086005E">
                            <w:pPr>
                              <w:spacing w:after="0"/>
                              <w:jc w:val="right"/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5BCA"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  <w:t>HONOROW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B2CCED5" id="_x0000_s1027" type="#_x0000_t202" style="position:absolute;margin-left:92.1pt;margin-top:.85pt;width:66.15pt;height:110.6pt;z-index:251653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" filled="f" stroked="f">
                <v:textbox style="mso-fit-shape-to-text:t">
                  <w:txbxContent>
                    <w:p w14:paraId="4C94769A" w14:textId="77777777" w:rsidR="0086005E" w:rsidRPr="00905BCA" w:rsidRDefault="0086005E" w:rsidP="0086005E">
                      <w:pPr>
                        <w:spacing w:after="0"/>
                        <w:jc w:val="right"/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5BCA"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  <w:t>PATRONAT</w:t>
                      </w:r>
                    </w:p>
                    <w:p w14:paraId="7696CC02" w14:textId="77777777" w:rsidR="0086005E" w:rsidRPr="00905BCA" w:rsidRDefault="0086005E" w:rsidP="0086005E">
                      <w:pPr>
                        <w:spacing w:after="0"/>
                        <w:jc w:val="right"/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5BCA"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  <w:t>HONOROW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42383C" w14:textId="77777777" w:rsidR="004562A8" w:rsidRPr="008E42C2" w:rsidRDefault="004562A8" w:rsidP="0086005E">
      <w:pPr>
        <w:rPr>
          <w:rFonts w:ascii="Tw Cen MT" w:hAnsi="Tw Cen MT"/>
          <w:b/>
          <w:bCs/>
          <w:color w:val="FFFFFF" w:themeColor="background1"/>
          <w:sz w:val="24"/>
          <w:szCs w:val="24"/>
        </w:rPr>
      </w:pPr>
    </w:p>
    <w:p w14:paraId="383FE44A" w14:textId="77777777" w:rsidR="000F20F9" w:rsidRPr="008E42C2" w:rsidRDefault="000F20F9" w:rsidP="00F12667">
      <w:pPr>
        <w:spacing w:after="0" w:line="276" w:lineRule="auto"/>
        <w:jc w:val="center"/>
        <w:rPr>
          <w:rFonts w:ascii="Tw Cen MT Condensed" w:hAnsi="Tw Cen MT Condensed"/>
          <w:b/>
          <w:color w:val="FFFFFF" w:themeColor="background1"/>
          <w:sz w:val="24"/>
          <w:szCs w:val="24"/>
        </w:rPr>
      </w:pPr>
    </w:p>
    <w:p w14:paraId="215C691D" w14:textId="77777777" w:rsidR="00352002" w:rsidRPr="008E42C2" w:rsidRDefault="00352002" w:rsidP="00F12667">
      <w:pPr>
        <w:spacing w:after="0" w:line="276" w:lineRule="auto"/>
        <w:jc w:val="center"/>
        <w:rPr>
          <w:rFonts w:ascii="Tw Cen MT" w:hAnsi="Tw Cen MT"/>
          <w:b/>
          <w:color w:val="FFFFFF" w:themeColor="background1"/>
          <w:sz w:val="24"/>
          <w:szCs w:val="24"/>
        </w:rPr>
      </w:pPr>
    </w:p>
    <w:p w14:paraId="68A37095" w14:textId="4956C8A6" w:rsidR="0086005E" w:rsidRPr="008E42C2" w:rsidRDefault="0086005E" w:rsidP="00F12667">
      <w:pPr>
        <w:spacing w:after="0" w:line="276" w:lineRule="auto"/>
        <w:jc w:val="center"/>
        <w:rPr>
          <w:rFonts w:ascii="Tw Cen MT" w:hAnsi="Tw Cen MT"/>
          <w:b/>
          <w:color w:val="FFFFFF" w:themeColor="background1"/>
          <w:sz w:val="44"/>
          <w:szCs w:val="44"/>
        </w:rPr>
      </w:pPr>
      <w:r w:rsidRPr="008E42C2">
        <w:rPr>
          <w:rFonts w:ascii="Tw Cen MT" w:hAnsi="Tw Cen MT"/>
          <w:b/>
          <w:color w:val="FFFFFF" w:themeColor="background1"/>
          <w:sz w:val="44"/>
          <w:szCs w:val="44"/>
        </w:rPr>
        <w:t>PROBLEMY ZDROWOTNE TARLAKÓW TROCI I ŁOSOSIA – OCENA ZAGROŻENIA</w:t>
      </w:r>
    </w:p>
    <w:p w14:paraId="34DEA4E5" w14:textId="77777777" w:rsidR="00F12667" w:rsidRPr="008E42C2" w:rsidRDefault="0086005E" w:rsidP="00F12667">
      <w:pPr>
        <w:spacing w:after="0" w:line="276" w:lineRule="auto"/>
        <w:jc w:val="center"/>
        <w:rPr>
          <w:rFonts w:ascii="Tw Cen MT" w:hAnsi="Tw Cen MT"/>
          <w:b/>
          <w:bCs/>
          <w:color w:val="FFFFFF" w:themeColor="background1"/>
          <w:sz w:val="44"/>
          <w:szCs w:val="44"/>
        </w:rPr>
      </w:pPr>
      <w:r w:rsidRPr="008E42C2">
        <w:rPr>
          <w:rFonts w:ascii="Tw Cen MT" w:hAnsi="Tw Cen MT"/>
          <w:b/>
          <w:bCs/>
          <w:color w:val="FFFFFF" w:themeColor="background1"/>
          <w:sz w:val="44"/>
          <w:szCs w:val="44"/>
        </w:rPr>
        <w:t>24 CZERWCA 2022 R.</w:t>
      </w:r>
    </w:p>
    <w:p w14:paraId="54DE6067" w14:textId="6238F583" w:rsidR="00EC58F9" w:rsidRDefault="00EC1A98" w:rsidP="00F12667">
      <w:pPr>
        <w:spacing w:after="0" w:line="276" w:lineRule="auto"/>
        <w:jc w:val="center"/>
        <w:rPr>
          <w:rFonts w:ascii="Tw Cen MT" w:hAnsi="Tw Cen MT"/>
          <w:b/>
          <w:bCs/>
          <w:color w:val="FFFFFF" w:themeColor="background1"/>
          <w:sz w:val="44"/>
          <w:szCs w:val="44"/>
        </w:rPr>
      </w:pPr>
      <w:r>
        <w:rPr>
          <w:rFonts w:ascii="Tw Cen MT" w:hAnsi="Tw Cen MT"/>
          <w:b/>
          <w:bCs/>
          <w:color w:val="FFFFFF" w:themeColor="background1"/>
          <w:sz w:val="44"/>
          <w:szCs w:val="44"/>
        </w:rPr>
        <w:t xml:space="preserve">KOLEGIUM </w:t>
      </w:r>
      <w:r w:rsidR="001B3B06">
        <w:rPr>
          <w:rFonts w:ascii="Tw Cen MT" w:hAnsi="Tw Cen MT"/>
          <w:b/>
          <w:bCs/>
          <w:color w:val="FFFFFF" w:themeColor="background1"/>
          <w:sz w:val="44"/>
          <w:szCs w:val="44"/>
        </w:rPr>
        <w:t xml:space="preserve">RUNGEGO, </w:t>
      </w:r>
      <w:r w:rsidR="0086005E" w:rsidRPr="008E42C2">
        <w:rPr>
          <w:rFonts w:ascii="Tw Cen MT" w:hAnsi="Tw Cen MT"/>
          <w:b/>
          <w:bCs/>
          <w:color w:val="FFFFFF" w:themeColor="background1"/>
          <w:sz w:val="44"/>
          <w:szCs w:val="44"/>
        </w:rPr>
        <w:t>UNIWERSYTET PRZYRODNICZY, POZNAŃ</w:t>
      </w:r>
    </w:p>
    <w:p w14:paraId="4B580823" w14:textId="3E2F8559" w:rsidR="001B3B06" w:rsidRPr="008E42C2" w:rsidRDefault="006D5C6B" w:rsidP="00F12667">
      <w:pPr>
        <w:spacing w:after="0" w:line="276" w:lineRule="auto"/>
        <w:jc w:val="center"/>
        <w:rPr>
          <w:rFonts w:ascii="Tw Cen MT" w:hAnsi="Tw Cen MT"/>
          <w:b/>
          <w:bCs/>
          <w:color w:val="FFFFFF" w:themeColor="background1"/>
          <w:sz w:val="40"/>
          <w:szCs w:val="40"/>
        </w:rPr>
      </w:pPr>
      <w:r w:rsidRPr="008E42C2">
        <w:rPr>
          <w:rFonts w:ascii="Tw Cen MT" w:hAnsi="Tw Cen MT"/>
          <w:b/>
          <w:bCs/>
          <w:noProof/>
          <w:color w:val="FFFFFF" w:themeColor="background1"/>
          <w:sz w:val="32"/>
          <w:szCs w:val="32"/>
        </w:rPr>
        <w:drawing>
          <wp:anchor distT="0" distB="0" distL="114300" distR="114300" simplePos="0" relativeHeight="251655168" behindDoc="0" locked="0" layoutInCell="1" allowOverlap="1" wp14:anchorId="4C1D62B3" wp14:editId="4ACECF14">
            <wp:simplePos x="0" y="0"/>
            <wp:positionH relativeFrom="page">
              <wp:posOffset>7991475</wp:posOffset>
            </wp:positionH>
            <wp:positionV relativeFrom="paragraph">
              <wp:posOffset>277392</wp:posOffset>
            </wp:positionV>
            <wp:extent cx="2700655" cy="2792730"/>
            <wp:effectExtent l="0" t="0" r="0" b="0"/>
            <wp:wrapNone/>
            <wp:docPr id="12" name="Obraz 12" descr="Obraz zawierający ryba, ciemny, ryba z płetwami spiczastymi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ryba, ciemny, ryba z płetwami spiczastymi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700655" cy="2792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w Cen MT" w:hAnsi="Tw Cen MT"/>
          <w:b/>
          <w:bCs/>
          <w:color w:val="FFFFFF" w:themeColor="background1"/>
          <w:sz w:val="44"/>
          <w:szCs w:val="44"/>
        </w:rPr>
        <w:t>Ul. Wojska Polskiego 52</w:t>
      </w:r>
    </w:p>
    <w:p w14:paraId="69762EBB" w14:textId="75EBA534" w:rsidR="00352002" w:rsidRPr="008E42C2" w:rsidRDefault="00352002" w:rsidP="00F12667">
      <w:pPr>
        <w:spacing w:after="0" w:line="276" w:lineRule="auto"/>
        <w:jc w:val="center"/>
        <w:rPr>
          <w:rFonts w:ascii="Tw Cen MT Condensed" w:hAnsi="Tw Cen MT Condensed"/>
          <w:b/>
          <w:bCs/>
          <w:color w:val="FFFFFF" w:themeColor="background1"/>
          <w:sz w:val="24"/>
          <w:szCs w:val="24"/>
        </w:rPr>
      </w:pPr>
    </w:p>
    <w:p w14:paraId="6C2DC3F5" w14:textId="77777777" w:rsidR="00352002" w:rsidRPr="008E42C2" w:rsidRDefault="00352002" w:rsidP="00F12667">
      <w:pPr>
        <w:spacing w:after="0" w:line="276" w:lineRule="auto"/>
        <w:jc w:val="center"/>
        <w:rPr>
          <w:rFonts w:ascii="Tw Cen MT Condensed" w:hAnsi="Tw Cen MT Condensed"/>
          <w:b/>
          <w:bCs/>
          <w:color w:val="FFFFFF" w:themeColor="background1"/>
          <w:sz w:val="24"/>
          <w:szCs w:val="24"/>
        </w:rPr>
      </w:pPr>
    </w:p>
    <w:p w14:paraId="2154F42D" w14:textId="01303EF5" w:rsidR="0086005E" w:rsidRPr="008E42C2" w:rsidRDefault="0086005E" w:rsidP="00F12667">
      <w:pPr>
        <w:spacing w:after="0" w:line="276" w:lineRule="auto"/>
        <w:jc w:val="center"/>
        <w:rPr>
          <w:rFonts w:ascii="Tw Cen MT Condensed" w:hAnsi="Tw Cen MT Condensed"/>
          <w:color w:val="FFFFFF" w:themeColor="background1"/>
          <w:sz w:val="36"/>
          <w:szCs w:val="36"/>
        </w:rPr>
      </w:pP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>Wydział Medycyny Weterynaryjnej i Nauk</w:t>
      </w:r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</w:t>
      </w: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>o Zwierzętach Uniwersytetu Przyrodniczego w Poznaniu</w:t>
      </w:r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br/>
      </w: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>wraz z Instytutem Rybactwa Śródlądowego im. S. Sakowicza w Olsztynie</w:t>
      </w:r>
      <w:r w:rsidR="00F12667" w:rsidRPr="008E42C2">
        <w:rPr>
          <w:rFonts w:ascii="Tw Cen MT Condensed" w:hAnsi="Tw Cen MT Condensed"/>
          <w:color w:val="FFFFFF" w:themeColor="background1"/>
          <w:sz w:val="36"/>
          <w:szCs w:val="36"/>
        </w:rPr>
        <w:br/>
      </w:r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>serdecznie zapraszają na konferencję naukową</w:t>
      </w:r>
      <w:r w:rsidR="00F12667" w:rsidRPr="008E42C2">
        <w:rPr>
          <w:rFonts w:ascii="Tw Cen MT Condensed" w:hAnsi="Tw Cen MT Condensed"/>
          <w:color w:val="FFFFFF" w:themeColor="background1"/>
          <w:sz w:val="36"/>
          <w:szCs w:val="36"/>
        </w:rPr>
        <w:br/>
      </w:r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organizowaną przy wsparciu Sekcji </w:t>
      </w:r>
      <w:proofErr w:type="spellStart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>Ichtiopatologi</w:t>
      </w:r>
      <w:r w:rsidR="00202E82" w:rsidRPr="008E42C2">
        <w:rPr>
          <w:rFonts w:ascii="Tw Cen MT Condensed" w:hAnsi="Tw Cen MT Condensed"/>
          <w:color w:val="FFFFFF" w:themeColor="background1"/>
          <w:sz w:val="36"/>
          <w:szCs w:val="36"/>
        </w:rPr>
        <w:t>i</w:t>
      </w:r>
      <w:proofErr w:type="spellEnd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Polskiego Towarzystwa Nauk Weterynaryjnych</w:t>
      </w:r>
      <w:r w:rsidR="00F12667" w:rsidRPr="008E42C2">
        <w:rPr>
          <w:rFonts w:ascii="Tw Cen MT Condensed" w:hAnsi="Tw Cen MT Condensed"/>
          <w:color w:val="FFFFFF" w:themeColor="background1"/>
          <w:sz w:val="36"/>
          <w:szCs w:val="36"/>
        </w:rPr>
        <w:br/>
      </w:r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i </w:t>
      </w:r>
      <w:proofErr w:type="spellStart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>Polish</w:t>
      </w:r>
      <w:proofErr w:type="spellEnd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</w:t>
      </w:r>
      <w:proofErr w:type="spellStart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>Branch</w:t>
      </w:r>
      <w:proofErr w:type="spellEnd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</w:t>
      </w:r>
      <w:proofErr w:type="spellStart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>European</w:t>
      </w:r>
      <w:proofErr w:type="spellEnd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</w:t>
      </w:r>
      <w:proofErr w:type="spellStart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>Association</w:t>
      </w:r>
      <w:proofErr w:type="spellEnd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Fish </w:t>
      </w:r>
      <w:proofErr w:type="spellStart"/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>Pathologists</w:t>
      </w:r>
      <w:proofErr w:type="spellEnd"/>
      <w:r w:rsidR="00F12667" w:rsidRPr="008E42C2">
        <w:rPr>
          <w:rFonts w:ascii="Tw Cen MT Condensed" w:hAnsi="Tw Cen MT Condensed"/>
          <w:color w:val="FFFFFF" w:themeColor="background1"/>
          <w:sz w:val="36"/>
          <w:szCs w:val="36"/>
        </w:rPr>
        <w:br/>
      </w:r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pod honorowym Patronatem </w:t>
      </w:r>
      <w:r w:rsidR="009A2287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Wiceprezesa Rady Ministrów </w:t>
      </w:r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>Ministr</w:t>
      </w:r>
      <w:r w:rsidR="009A2287" w:rsidRPr="008E42C2">
        <w:rPr>
          <w:rFonts w:ascii="Tw Cen MT Condensed" w:hAnsi="Tw Cen MT Condensed"/>
          <w:color w:val="FFFFFF" w:themeColor="background1"/>
          <w:sz w:val="36"/>
          <w:szCs w:val="36"/>
        </w:rPr>
        <w:t>a</w:t>
      </w:r>
      <w:r w:rsidR="00840C5A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Rolnictwa i Rozwoju Wsi</w:t>
      </w:r>
      <w:r w:rsidR="005355C5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</w:t>
      </w:r>
      <w:r w:rsidR="005355C5" w:rsidRPr="008E42C2">
        <w:rPr>
          <w:rFonts w:ascii="Tw Cen MT Condensed" w:hAnsi="Tw Cen MT Condensed"/>
          <w:color w:val="FFFFFF" w:themeColor="background1"/>
          <w:sz w:val="36"/>
          <w:szCs w:val="36"/>
        </w:rPr>
        <w:br/>
        <w:t>oraz JM Rektora Uniwersytetu Przyrodniczego w Poznaniu</w:t>
      </w:r>
      <w:r w:rsidR="00795A44" w:rsidRPr="008E42C2">
        <w:rPr>
          <w:rFonts w:ascii="Tw Cen MT Condensed" w:hAnsi="Tw Cen MT Condensed"/>
          <w:color w:val="FFFFFF" w:themeColor="background1"/>
          <w:sz w:val="36"/>
          <w:szCs w:val="36"/>
        </w:rPr>
        <w:t>.</w:t>
      </w:r>
    </w:p>
    <w:p w14:paraId="5D9E25EF" w14:textId="77777777" w:rsidR="009B329B" w:rsidRPr="008E42C2" w:rsidRDefault="009B329B" w:rsidP="00F12667">
      <w:pPr>
        <w:spacing w:after="0" w:line="276" w:lineRule="auto"/>
        <w:jc w:val="center"/>
        <w:rPr>
          <w:rFonts w:ascii="Tw Cen MT Condensed" w:hAnsi="Tw Cen MT Condensed"/>
          <w:color w:val="FFFFFF" w:themeColor="background1"/>
          <w:sz w:val="36"/>
          <w:szCs w:val="36"/>
        </w:rPr>
      </w:pPr>
    </w:p>
    <w:p w14:paraId="09B76A37" w14:textId="7DE3B85B" w:rsidR="00840C5A" w:rsidRPr="008E42C2" w:rsidRDefault="005355C5" w:rsidP="00F12667">
      <w:pPr>
        <w:spacing w:after="0" w:line="276" w:lineRule="auto"/>
        <w:jc w:val="center"/>
        <w:rPr>
          <w:rFonts w:ascii="Tw Cen MT Condensed" w:hAnsi="Tw Cen MT Condensed"/>
          <w:color w:val="FFFFFF" w:themeColor="background1"/>
          <w:sz w:val="36"/>
          <w:szCs w:val="36"/>
        </w:rPr>
      </w:pP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Opłatę konferencyjną w wysokości </w:t>
      </w:r>
      <w:r w:rsidR="00F12667" w:rsidRPr="008E42C2">
        <w:rPr>
          <w:rFonts w:ascii="Tw Cen MT Condensed" w:hAnsi="Tw Cen MT Condensed"/>
          <w:color w:val="FFFFFF" w:themeColor="background1"/>
          <w:sz w:val="36"/>
          <w:szCs w:val="36"/>
        </w:rPr>
        <w:t>375 zł</w:t>
      </w:r>
      <w:r w:rsidR="00361188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(</w:t>
      </w: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>broszura</w:t>
      </w:r>
      <w:r w:rsidR="00361188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konferencyjna, poczęstunek w przerwach kawowych</w:t>
      </w: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>,</w:t>
      </w:r>
      <w:r w:rsidR="00361188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obiad)</w:t>
      </w:r>
      <w:r w:rsidR="00847A77">
        <w:rPr>
          <w:rFonts w:ascii="Tw Cen MT Condensed" w:hAnsi="Tw Cen MT Condensed"/>
          <w:color w:val="FFFFFF" w:themeColor="background1"/>
          <w:sz w:val="36"/>
          <w:szCs w:val="36"/>
        </w:rPr>
        <w:t xml:space="preserve"> </w:t>
      </w: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>należy wpłacić</w:t>
      </w:r>
      <w:r w:rsidR="00C80B90"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</w:t>
      </w:r>
      <w:r w:rsidR="00847A77">
        <w:rPr>
          <w:rFonts w:ascii="Tw Cen MT Condensed" w:hAnsi="Tw Cen MT Condensed"/>
          <w:color w:val="FFFFFF" w:themeColor="background1"/>
          <w:sz w:val="36"/>
          <w:szCs w:val="36"/>
        </w:rPr>
        <w:br/>
      </w: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do dnia </w:t>
      </w:r>
      <w:r w:rsidR="00847A77" w:rsidRPr="00847A77">
        <w:rPr>
          <w:rFonts w:ascii="Tw Cen MT Condensed" w:hAnsi="Tw Cen MT Condensed"/>
          <w:b/>
          <w:color w:val="FFFFFF" w:themeColor="background1"/>
          <w:sz w:val="36"/>
          <w:szCs w:val="36"/>
        </w:rPr>
        <w:t>25 maja 2022</w:t>
      </w:r>
      <w:r w:rsidR="00847A77">
        <w:rPr>
          <w:rFonts w:ascii="Tw Cen MT Condensed" w:hAnsi="Tw Cen MT Condensed"/>
          <w:color w:val="FFFFFF" w:themeColor="background1"/>
          <w:sz w:val="36"/>
          <w:szCs w:val="36"/>
        </w:rPr>
        <w:t xml:space="preserve"> r. </w:t>
      </w: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na konto UP Poznań: </w:t>
      </w:r>
      <w:r w:rsidR="00847A77" w:rsidRPr="00847A77">
        <w:rPr>
          <w:rFonts w:ascii="Tw Cen MT Condensed" w:hAnsi="Tw Cen MT Condensed"/>
          <w:color w:val="FFFFFF" w:themeColor="background1"/>
          <w:sz w:val="36"/>
          <w:szCs w:val="36"/>
        </w:rPr>
        <w:t>29</w:t>
      </w:r>
      <w:bookmarkStart w:id="0" w:name="_GoBack"/>
      <w:bookmarkEnd w:id="0"/>
      <w:r w:rsidR="00847A77" w:rsidRPr="00847A77">
        <w:rPr>
          <w:rFonts w:ascii="Tw Cen MT Condensed" w:hAnsi="Tw Cen MT Condensed"/>
          <w:color w:val="FFFFFF" w:themeColor="background1"/>
          <w:sz w:val="36"/>
          <w:szCs w:val="36"/>
        </w:rPr>
        <w:t xml:space="preserve"> 1090 1362 0000 0000 3601 7894</w:t>
      </w:r>
      <w:r w:rsidR="00847A77">
        <w:rPr>
          <w:rFonts w:ascii="Tw Cen MT Condensed" w:hAnsi="Tw Cen MT Condensed"/>
          <w:color w:val="FFFFFF" w:themeColor="background1"/>
          <w:sz w:val="36"/>
          <w:szCs w:val="36"/>
        </w:rPr>
        <w:t xml:space="preserve"> ,w tytule przelewu proszę wpisać nr subkonta: </w:t>
      </w:r>
      <w:r w:rsidR="00847A77" w:rsidRPr="00847A77">
        <w:rPr>
          <w:rFonts w:ascii="Tw Cen MT Condensed" w:hAnsi="Tw Cen MT Condensed"/>
          <w:color w:val="FFFFFF" w:themeColor="background1"/>
          <w:sz w:val="36"/>
          <w:szCs w:val="36"/>
          <w:u w:val="single"/>
        </w:rPr>
        <w:t>293.51.055</w:t>
      </w:r>
      <w:r w:rsidRPr="00847A77">
        <w:rPr>
          <w:rFonts w:ascii="Tw Cen MT Condensed" w:hAnsi="Tw Cen MT Condensed"/>
          <w:color w:val="FFFFFF" w:themeColor="background1"/>
          <w:sz w:val="36"/>
          <w:szCs w:val="36"/>
          <w:u w:val="single"/>
        </w:rPr>
        <w:br/>
      </w: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>Kontakt w sprawach organizacyjnych: dr hab. Agnieszka Pękala-</w:t>
      </w:r>
      <w:proofErr w:type="spellStart"/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>Safińska</w:t>
      </w:r>
      <w:proofErr w:type="spellEnd"/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>, prof. UPP</w:t>
      </w:r>
      <w:r w:rsidR="005E6E17" w:rsidRPr="008E42C2">
        <w:rPr>
          <w:rFonts w:ascii="Tw Cen MT Condensed" w:hAnsi="Tw Cen MT Condensed"/>
          <w:color w:val="FFFFFF" w:themeColor="background1"/>
          <w:sz w:val="36"/>
          <w:szCs w:val="36"/>
        </w:rPr>
        <w:t>;</w:t>
      </w:r>
      <w:r w:rsidRPr="008E42C2">
        <w:rPr>
          <w:rFonts w:ascii="Tw Cen MT Condensed" w:hAnsi="Tw Cen MT Condensed"/>
          <w:color w:val="FFFFFF" w:themeColor="background1"/>
          <w:sz w:val="36"/>
          <w:szCs w:val="36"/>
        </w:rPr>
        <w:t xml:space="preserve"> e-mail: </w:t>
      </w:r>
      <w:hyperlink r:id="rId11" w:history="1">
        <w:r w:rsidRPr="008E42C2">
          <w:rPr>
            <w:rStyle w:val="Hipercze"/>
            <w:rFonts w:ascii="Tw Cen MT Condensed" w:hAnsi="Tw Cen MT Condensed"/>
            <w:color w:val="D9E2F3" w:themeColor="accent1" w:themeTint="33"/>
            <w:sz w:val="36"/>
            <w:szCs w:val="36"/>
            <w:u w:val="none"/>
          </w:rPr>
          <w:t>agnieszka.pekala-safinska@up.poznan.pl</w:t>
        </w:r>
      </w:hyperlink>
    </w:p>
    <w:sectPr w:rsidR="00840C5A" w:rsidRPr="008E42C2" w:rsidSect="00840C5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EE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cxMTYwNbc0MjNR0lEKTi0uzszPAykwrQUAAST50iwAAAA="/>
  </w:docVars>
  <w:rsids>
    <w:rsidRoot w:val="002F3F0C"/>
    <w:rsid w:val="000269ED"/>
    <w:rsid w:val="000F20F9"/>
    <w:rsid w:val="0012157A"/>
    <w:rsid w:val="00150396"/>
    <w:rsid w:val="001A43BB"/>
    <w:rsid w:val="001B3B06"/>
    <w:rsid w:val="00202E82"/>
    <w:rsid w:val="002F3F0C"/>
    <w:rsid w:val="00352002"/>
    <w:rsid w:val="00361188"/>
    <w:rsid w:val="004562A8"/>
    <w:rsid w:val="00492639"/>
    <w:rsid w:val="005355C5"/>
    <w:rsid w:val="00547419"/>
    <w:rsid w:val="00555768"/>
    <w:rsid w:val="005E6E17"/>
    <w:rsid w:val="006D5C6B"/>
    <w:rsid w:val="0077703F"/>
    <w:rsid w:val="00795A44"/>
    <w:rsid w:val="008336CB"/>
    <w:rsid w:val="00840C5A"/>
    <w:rsid w:val="00847A77"/>
    <w:rsid w:val="0086005E"/>
    <w:rsid w:val="00882668"/>
    <w:rsid w:val="008E42C2"/>
    <w:rsid w:val="008E6888"/>
    <w:rsid w:val="009A2287"/>
    <w:rsid w:val="009B329B"/>
    <w:rsid w:val="009E0286"/>
    <w:rsid w:val="00A958CF"/>
    <w:rsid w:val="00C80B90"/>
    <w:rsid w:val="00D565D7"/>
    <w:rsid w:val="00D84ADC"/>
    <w:rsid w:val="00DF69F8"/>
    <w:rsid w:val="00EC1A98"/>
    <w:rsid w:val="00EC32BB"/>
    <w:rsid w:val="00EC58F9"/>
    <w:rsid w:val="00F12667"/>
    <w:rsid w:val="00FE5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39,#6a8ed0,#27457b"/>
    </o:shapedefaults>
    <o:shapelayout v:ext="edit">
      <o:idmap v:ext="edit" data="1"/>
    </o:shapelayout>
  </w:shapeDefaults>
  <w:decimalSymbol w:val=","/>
  <w:listSeparator w:val=";"/>
  <w14:docId w14:val="188CA50E"/>
  <w15:chartTrackingRefBased/>
  <w15:docId w15:val="{35B06773-30F3-4999-9CAF-FD782707D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6005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F1266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12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mailto:agnieszka.pekala-safinska@up.poznan.pl" TargetMode="Externa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0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Naumowicz</dc:creator>
  <cp:keywords/>
  <dc:description/>
  <cp:lastModifiedBy>Jan Włodarek</cp:lastModifiedBy>
  <cp:revision>3</cp:revision>
  <dcterms:created xsi:type="dcterms:W3CDTF">2022-05-06T10:07:00Z</dcterms:created>
  <dcterms:modified xsi:type="dcterms:W3CDTF">2022-05-11T10:24:00Z</dcterms:modified>
</cp:coreProperties>
</file>